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712F83B5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 xml:space="preserve">Tuesday, </w:t>
      </w:r>
      <w:r w:rsidR="00C825A7">
        <w:rPr>
          <w:rFonts w:asciiTheme="minorHAnsi" w:hAnsiTheme="minorHAnsi"/>
          <w:b/>
          <w:sz w:val="26"/>
          <w:szCs w:val="26"/>
        </w:rPr>
        <w:t>January 28, 2020</w:t>
      </w:r>
    </w:p>
    <w:p w14:paraId="6AB53880" w14:textId="0AD49278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9</w:t>
      </w:r>
      <w:r w:rsidR="00EB1CC0" w:rsidRPr="0080346C">
        <w:rPr>
          <w:rFonts w:asciiTheme="minorHAnsi" w:hAnsiTheme="minorHAnsi"/>
          <w:b/>
          <w:sz w:val="26"/>
          <w:szCs w:val="26"/>
        </w:rPr>
        <w:t>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452A595D" w:rsidR="002E1633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4B32A8B" w14:textId="6873BD3B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8110270" w14:textId="77777777" w:rsidR="00802E09" w:rsidRPr="0080346C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CB3200A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1C280E">
        <w:rPr>
          <w:rFonts w:asciiTheme="minorHAnsi" w:hAnsiTheme="minorHAnsi"/>
          <w:b/>
          <w:sz w:val="24"/>
          <w:szCs w:val="24"/>
        </w:rPr>
        <w:t xml:space="preserve">                                     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3E4ED118" w:rsidR="0092566D" w:rsidRDefault="008E67F8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00-9</w:t>
      </w:r>
      <w:r w:rsidR="001C280E" w:rsidRPr="00743C34">
        <w:rPr>
          <w:rFonts w:asciiTheme="minorHAnsi" w:hAnsiTheme="minorHAnsi"/>
          <w:b/>
          <w:sz w:val="24"/>
          <w:szCs w:val="24"/>
        </w:rPr>
        <w:t>:05</w:t>
      </w:r>
      <w:r w:rsidR="001C280E" w:rsidRPr="00743C34">
        <w:rPr>
          <w:rFonts w:asciiTheme="minorHAnsi" w:hAnsiTheme="minorHAnsi"/>
          <w:b/>
          <w:sz w:val="24"/>
          <w:szCs w:val="24"/>
        </w:rPr>
        <w:tab/>
      </w:r>
    </w:p>
    <w:p w14:paraId="00D92893" w14:textId="69D331A9" w:rsidR="00394997" w:rsidRPr="00C825A7" w:rsidRDefault="00394997" w:rsidP="00C825A7">
      <w:pPr>
        <w:jc w:val="both"/>
        <w:rPr>
          <w:rFonts w:asciiTheme="minorHAnsi" w:hAnsiTheme="minorHAnsi"/>
          <w:b/>
          <w:sz w:val="24"/>
          <w:szCs w:val="24"/>
        </w:rPr>
      </w:pPr>
    </w:p>
    <w:p w14:paraId="4C6DD11A" w14:textId="79395981" w:rsidR="00DA38C6" w:rsidRPr="00661CE1" w:rsidRDefault="00777B8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Review of Minutes from Previous </w:t>
      </w:r>
      <w:r w:rsidR="00EE11CE" w:rsidRPr="00661CE1">
        <w:rPr>
          <w:rFonts w:asciiTheme="minorHAnsi" w:hAnsiTheme="minorHAnsi"/>
          <w:b/>
          <w:sz w:val="24"/>
          <w:szCs w:val="24"/>
        </w:rPr>
        <w:t>SAC Meeting</w:t>
      </w:r>
      <w:r w:rsidR="0088156F" w:rsidRPr="00661CE1">
        <w:rPr>
          <w:rFonts w:asciiTheme="minorHAnsi" w:hAnsiTheme="minorHAnsi"/>
          <w:b/>
          <w:sz w:val="24"/>
          <w:szCs w:val="24"/>
        </w:rPr>
        <w:t xml:space="preserve"> </w:t>
      </w:r>
      <w:r w:rsidR="00802E09" w:rsidRPr="00661CE1">
        <w:rPr>
          <w:rFonts w:asciiTheme="minorHAnsi" w:hAnsiTheme="minorHAnsi"/>
          <w:b/>
          <w:sz w:val="24"/>
          <w:szCs w:val="24"/>
        </w:rPr>
        <w:t xml:space="preserve"> </w:t>
      </w:r>
    </w:p>
    <w:p w14:paraId="4186A4BA" w14:textId="63C1AB4C" w:rsidR="009A619B" w:rsidRPr="00661CE1" w:rsidRDefault="00C825A7" w:rsidP="009A619B">
      <w:pPr>
        <w:pStyle w:val="ListParagrap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0</w:t>
      </w:r>
      <w:r w:rsidR="00394997" w:rsidRPr="00661CE1">
        <w:rPr>
          <w:rFonts w:asciiTheme="minorHAnsi" w:hAnsiTheme="minorHAnsi"/>
          <w:b/>
          <w:sz w:val="24"/>
          <w:szCs w:val="24"/>
        </w:rPr>
        <w:t>5</w:t>
      </w:r>
      <w:r w:rsidR="001C280E" w:rsidRPr="00661CE1">
        <w:rPr>
          <w:rFonts w:asciiTheme="minorHAnsi" w:hAnsiTheme="minorHAnsi"/>
          <w:b/>
          <w:sz w:val="24"/>
          <w:szCs w:val="24"/>
        </w:rPr>
        <w:t>-</w:t>
      </w:r>
      <w:r w:rsidR="008E67F8" w:rsidRPr="00661CE1">
        <w:rPr>
          <w:rFonts w:asciiTheme="minorHAnsi" w:hAnsiTheme="minorHAnsi"/>
          <w:b/>
          <w:sz w:val="24"/>
          <w:szCs w:val="24"/>
        </w:rPr>
        <w:t>9</w:t>
      </w:r>
      <w:r w:rsidR="001C280E" w:rsidRPr="00661CE1">
        <w:rPr>
          <w:rFonts w:asciiTheme="minorHAnsi" w:hAnsiTheme="minorHAnsi"/>
          <w:b/>
          <w:sz w:val="24"/>
          <w:szCs w:val="24"/>
        </w:rPr>
        <w:t>:</w:t>
      </w:r>
      <w:r w:rsidRPr="00661CE1">
        <w:rPr>
          <w:rFonts w:asciiTheme="minorHAnsi" w:hAnsiTheme="minorHAnsi"/>
          <w:b/>
          <w:sz w:val="24"/>
          <w:szCs w:val="24"/>
        </w:rPr>
        <w:t>1</w:t>
      </w:r>
      <w:r w:rsidR="00394997" w:rsidRPr="00661CE1">
        <w:rPr>
          <w:rFonts w:asciiTheme="minorHAnsi" w:hAnsiTheme="minorHAnsi"/>
          <w:b/>
          <w:sz w:val="24"/>
          <w:szCs w:val="24"/>
        </w:rPr>
        <w:t>0</w:t>
      </w:r>
    </w:p>
    <w:p w14:paraId="1C9047E6" w14:textId="77777777" w:rsidR="00394997" w:rsidRPr="00661CE1" w:rsidRDefault="00394997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7725E861" w14:textId="43B6BA47" w:rsidR="0069673F" w:rsidRPr="00661CE1" w:rsidRDefault="00D4046B" w:rsidP="00C825A7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Opening</w:t>
      </w:r>
      <w:r w:rsidR="0069673F" w:rsidRPr="00661CE1">
        <w:rPr>
          <w:rFonts w:asciiTheme="minorHAnsi" w:hAnsiTheme="minorHAnsi"/>
          <w:b/>
          <w:sz w:val="24"/>
          <w:szCs w:val="24"/>
        </w:rPr>
        <w:t xml:space="preserve"> Remarks</w:t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  <w:t>Ava Dejoie, Secretary</w:t>
      </w:r>
    </w:p>
    <w:p w14:paraId="2C0107E8" w14:textId="006A1782" w:rsidR="0069673F" w:rsidRPr="00661CE1" w:rsidRDefault="00D4046B" w:rsidP="0069673F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10-9:15</w:t>
      </w:r>
    </w:p>
    <w:p w14:paraId="01147B65" w14:textId="77777777" w:rsidR="0082004B" w:rsidRPr="00661CE1" w:rsidRDefault="0082004B" w:rsidP="0069673F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65883D89" w14:textId="5ADFB0AE" w:rsidR="00C825A7" w:rsidRPr="00661CE1" w:rsidRDefault="00C825A7" w:rsidP="00C825A7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Apprenticeship Updates</w:t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  <w:t xml:space="preserve">              Michael Knapps</w:t>
      </w:r>
      <w:r w:rsidR="0069673F" w:rsidRPr="00661CE1">
        <w:rPr>
          <w:rFonts w:asciiTheme="minorHAnsi" w:hAnsiTheme="minorHAnsi"/>
          <w:b/>
          <w:sz w:val="24"/>
          <w:szCs w:val="24"/>
        </w:rPr>
        <w:t>, ATR</w:t>
      </w:r>
    </w:p>
    <w:p w14:paraId="36ADA788" w14:textId="5B92FAD4" w:rsidR="00C825A7" w:rsidRPr="00661CE1" w:rsidRDefault="00C825A7" w:rsidP="00C825A7">
      <w:pPr>
        <w:ind w:left="720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</w:t>
      </w:r>
      <w:r w:rsidR="004C6591" w:rsidRPr="00661CE1">
        <w:rPr>
          <w:rFonts w:asciiTheme="minorHAnsi" w:hAnsiTheme="minorHAnsi"/>
          <w:b/>
          <w:sz w:val="24"/>
          <w:szCs w:val="24"/>
        </w:rPr>
        <w:t>15-9:25</w:t>
      </w:r>
    </w:p>
    <w:p w14:paraId="0A460E05" w14:textId="77777777" w:rsidR="00CF5CCB" w:rsidRPr="00661CE1" w:rsidRDefault="00C825A7" w:rsidP="00C825A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Ethics and Sexual Harassment Training </w:t>
      </w:r>
    </w:p>
    <w:p w14:paraId="101E9A8F" w14:textId="13FD8922" w:rsidR="0069673F" w:rsidRPr="00661CE1" w:rsidRDefault="00C825A7" w:rsidP="0069673F">
      <w:pPr>
        <w:pStyle w:val="ListParagraph"/>
        <w:ind w:left="1440"/>
        <w:jc w:val="both"/>
        <w:rPr>
          <w:rFonts w:asciiTheme="minorHAnsi" w:hAnsiTheme="minorHAnsi"/>
          <w:b/>
          <w:sz w:val="24"/>
          <w:szCs w:val="24"/>
        </w:rPr>
      </w:pPr>
      <w:proofErr w:type="gramStart"/>
      <w:r w:rsidRPr="00661CE1">
        <w:rPr>
          <w:rFonts w:asciiTheme="minorHAnsi" w:hAnsiTheme="minorHAnsi"/>
          <w:b/>
          <w:sz w:val="24"/>
          <w:szCs w:val="24"/>
        </w:rPr>
        <w:t>for</w:t>
      </w:r>
      <w:proofErr w:type="gramEnd"/>
      <w:r w:rsidRPr="00661CE1">
        <w:rPr>
          <w:rFonts w:asciiTheme="minorHAnsi" w:hAnsiTheme="minorHAnsi"/>
          <w:b/>
          <w:sz w:val="24"/>
          <w:szCs w:val="24"/>
        </w:rPr>
        <w:t xml:space="preserve"> Board Members</w:t>
      </w:r>
    </w:p>
    <w:p w14:paraId="00828BF6" w14:textId="40B8FE50" w:rsidR="0069673F" w:rsidRPr="00661CE1" w:rsidRDefault="0069673F" w:rsidP="0069673F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Harassment Training for Apprenticeship </w:t>
      </w:r>
      <w:r w:rsidR="00D4046B" w:rsidRPr="00661CE1">
        <w:rPr>
          <w:rFonts w:asciiTheme="minorHAnsi" w:hAnsiTheme="minorHAnsi"/>
          <w:b/>
          <w:sz w:val="24"/>
          <w:szCs w:val="24"/>
        </w:rPr>
        <w:t>Programs</w:t>
      </w:r>
    </w:p>
    <w:p w14:paraId="23189730" w14:textId="7EE384D9" w:rsidR="00C825A7" w:rsidRPr="00661CE1" w:rsidRDefault="00C825A7" w:rsidP="00C825A7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Financial Report</w:t>
      </w:r>
    </w:p>
    <w:p w14:paraId="1FFB3728" w14:textId="77777777" w:rsidR="00C825A7" w:rsidRPr="00661CE1" w:rsidRDefault="00C825A7" w:rsidP="00C825A7">
      <w:pPr>
        <w:ind w:left="720"/>
        <w:jc w:val="both"/>
        <w:rPr>
          <w:rFonts w:asciiTheme="minorHAnsi" w:hAnsiTheme="minorHAnsi"/>
          <w:b/>
          <w:sz w:val="24"/>
          <w:szCs w:val="24"/>
        </w:rPr>
      </w:pPr>
    </w:p>
    <w:p w14:paraId="14A50321" w14:textId="129AE4FA" w:rsidR="005A7399" w:rsidRPr="00661CE1" w:rsidRDefault="00DC0B48" w:rsidP="005A7399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Chairman Updates </w:t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 xml:space="preserve">                         </w:t>
      </w:r>
      <w:r w:rsidR="00C825A7" w:rsidRPr="00661CE1">
        <w:rPr>
          <w:rFonts w:asciiTheme="minorHAnsi" w:hAnsiTheme="minorHAnsi"/>
          <w:b/>
          <w:sz w:val="24"/>
          <w:szCs w:val="24"/>
        </w:rPr>
        <w:t xml:space="preserve">  </w:t>
      </w:r>
      <w:r w:rsidR="00DB7490" w:rsidRPr="00661CE1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DB7490" w:rsidRPr="00661CE1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4EE23EFD" w14:textId="624DDA8A" w:rsidR="00DC0B48" w:rsidRPr="00661CE1" w:rsidRDefault="00C825A7" w:rsidP="0082004B">
      <w:pPr>
        <w:ind w:left="720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</w:t>
      </w:r>
      <w:r w:rsidR="004C6591" w:rsidRPr="00661CE1">
        <w:rPr>
          <w:rFonts w:asciiTheme="minorHAnsi" w:hAnsiTheme="minorHAnsi"/>
          <w:b/>
          <w:sz w:val="24"/>
          <w:szCs w:val="24"/>
        </w:rPr>
        <w:t>:25</w:t>
      </w:r>
      <w:r w:rsidR="00DC0B48" w:rsidRPr="00661CE1">
        <w:rPr>
          <w:rFonts w:asciiTheme="minorHAnsi" w:hAnsiTheme="minorHAnsi"/>
          <w:b/>
          <w:sz w:val="24"/>
          <w:szCs w:val="24"/>
        </w:rPr>
        <w:t>-</w:t>
      </w:r>
      <w:r w:rsidR="004C6591" w:rsidRPr="00661CE1">
        <w:rPr>
          <w:rFonts w:asciiTheme="minorHAnsi" w:hAnsiTheme="minorHAnsi"/>
          <w:b/>
          <w:sz w:val="24"/>
          <w:szCs w:val="24"/>
        </w:rPr>
        <w:t>9:3</w:t>
      </w:r>
      <w:r w:rsidR="00D4046B" w:rsidRPr="00661CE1">
        <w:rPr>
          <w:rFonts w:asciiTheme="minorHAnsi" w:hAnsiTheme="minorHAnsi"/>
          <w:b/>
          <w:sz w:val="24"/>
          <w:szCs w:val="24"/>
        </w:rPr>
        <w:t>5</w:t>
      </w:r>
      <w:r w:rsidR="00DC0B48" w:rsidRPr="00661CE1">
        <w:rPr>
          <w:rFonts w:asciiTheme="minorHAnsi" w:hAnsiTheme="minorHAnsi"/>
          <w:b/>
          <w:sz w:val="24"/>
          <w:szCs w:val="24"/>
        </w:rPr>
        <w:t xml:space="preserve">   </w:t>
      </w:r>
    </w:p>
    <w:p w14:paraId="0099CA0F" w14:textId="69E7F6D6" w:rsidR="005A7399" w:rsidRPr="00661CE1" w:rsidRDefault="005A7399" w:rsidP="005A7399">
      <w:pPr>
        <w:pStyle w:val="ListParagraph"/>
        <w:numPr>
          <w:ilvl w:val="0"/>
          <w:numId w:val="28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Mentorship for Programs</w:t>
      </w:r>
      <w:bookmarkStart w:id="0" w:name="_GoBack"/>
      <w:bookmarkEnd w:id="0"/>
    </w:p>
    <w:p w14:paraId="16410B93" w14:textId="09CE88C5" w:rsidR="00CF5CCB" w:rsidRPr="00661CE1" w:rsidRDefault="00CF5CCB" w:rsidP="00CF5CCB">
      <w:pPr>
        <w:jc w:val="both"/>
        <w:rPr>
          <w:rFonts w:asciiTheme="minorHAnsi" w:hAnsiTheme="minorHAnsi"/>
          <w:b/>
          <w:sz w:val="24"/>
          <w:szCs w:val="24"/>
        </w:rPr>
      </w:pPr>
    </w:p>
    <w:p w14:paraId="06D62E0B" w14:textId="1A9620EB" w:rsidR="001E136B" w:rsidRPr="00661CE1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New Program</w:t>
      </w:r>
      <w:r w:rsidR="003A71C1" w:rsidRPr="00661CE1">
        <w:rPr>
          <w:rFonts w:asciiTheme="minorHAnsi" w:hAnsiTheme="minorHAnsi"/>
          <w:b/>
          <w:sz w:val="24"/>
          <w:szCs w:val="24"/>
        </w:rPr>
        <w:t>s</w:t>
      </w:r>
    </w:p>
    <w:p w14:paraId="3452F1F4" w14:textId="00E5F9E3" w:rsidR="000A6580" w:rsidRPr="00661CE1" w:rsidRDefault="004C6591" w:rsidP="000A6580">
      <w:pPr>
        <w:ind w:left="720"/>
        <w:contextualSpacing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35</w:t>
      </w:r>
      <w:r w:rsidR="000A6580" w:rsidRPr="00661CE1">
        <w:rPr>
          <w:rFonts w:asciiTheme="minorHAnsi" w:hAnsiTheme="minorHAnsi"/>
          <w:b/>
          <w:sz w:val="24"/>
          <w:szCs w:val="24"/>
        </w:rPr>
        <w:t>-</w:t>
      </w:r>
      <w:r w:rsidR="00C825A7" w:rsidRPr="00661CE1">
        <w:rPr>
          <w:rFonts w:asciiTheme="minorHAnsi" w:hAnsiTheme="minorHAnsi"/>
          <w:b/>
          <w:sz w:val="24"/>
          <w:szCs w:val="24"/>
        </w:rPr>
        <w:t>11</w:t>
      </w:r>
      <w:r w:rsidR="000A6580" w:rsidRPr="00661CE1">
        <w:rPr>
          <w:rFonts w:asciiTheme="minorHAnsi" w:hAnsiTheme="minorHAnsi"/>
          <w:b/>
          <w:sz w:val="24"/>
          <w:szCs w:val="24"/>
        </w:rPr>
        <w:t>:</w:t>
      </w:r>
      <w:r w:rsidR="00C825A7" w:rsidRPr="00661CE1">
        <w:rPr>
          <w:rFonts w:asciiTheme="minorHAnsi" w:hAnsiTheme="minorHAnsi"/>
          <w:b/>
          <w:sz w:val="24"/>
          <w:szCs w:val="24"/>
        </w:rPr>
        <w:t>30</w:t>
      </w:r>
    </w:p>
    <w:p w14:paraId="50D2182D" w14:textId="27DAFC2F" w:rsidR="00743C34" w:rsidRPr="00661CE1" w:rsidRDefault="00C825A7" w:rsidP="000A6580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proofErr w:type="spellStart"/>
      <w:r w:rsidRPr="00661CE1">
        <w:rPr>
          <w:rFonts w:asciiTheme="minorHAnsi" w:hAnsiTheme="minorHAnsi"/>
          <w:b/>
          <w:sz w:val="24"/>
          <w:szCs w:val="24"/>
          <w:u w:val="single"/>
        </w:rPr>
        <w:t>Noranda</w:t>
      </w:r>
      <w:proofErr w:type="spellEnd"/>
      <w:r w:rsidRPr="00661CE1">
        <w:rPr>
          <w:rFonts w:asciiTheme="minorHAnsi" w:hAnsiTheme="minorHAnsi"/>
          <w:b/>
          <w:sz w:val="24"/>
          <w:szCs w:val="24"/>
          <w:u w:val="single"/>
        </w:rPr>
        <w:t xml:space="preserve"> Alumina</w:t>
      </w:r>
    </w:p>
    <w:p w14:paraId="4B652624" w14:textId="4473DD9A" w:rsidR="00743C34" w:rsidRPr="00661CE1" w:rsidRDefault="00C825A7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General Repairer</w:t>
      </w:r>
    </w:p>
    <w:p w14:paraId="26F6464C" w14:textId="1D513142" w:rsidR="00743C34" w:rsidRPr="00661CE1" w:rsidRDefault="00C825A7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Ray Deterville, Training Coordinator</w:t>
      </w:r>
      <w:r w:rsidR="00743C34" w:rsidRPr="00661CE1">
        <w:rPr>
          <w:rFonts w:asciiTheme="minorHAnsi" w:hAnsiTheme="minorHAnsi"/>
          <w:b/>
          <w:sz w:val="24"/>
          <w:szCs w:val="24"/>
        </w:rPr>
        <w:t xml:space="preserve">; </w:t>
      </w:r>
      <w:r w:rsidR="00D82973" w:rsidRPr="00661CE1">
        <w:rPr>
          <w:rFonts w:asciiTheme="minorHAnsi" w:hAnsiTheme="minorHAnsi"/>
          <w:b/>
          <w:sz w:val="24"/>
          <w:szCs w:val="24"/>
        </w:rPr>
        <w:t>Michael Knapps, ATR</w:t>
      </w:r>
    </w:p>
    <w:p w14:paraId="08045035" w14:textId="77777777" w:rsidR="00B34877" w:rsidRPr="00661CE1" w:rsidRDefault="00B34877" w:rsidP="00B34877">
      <w:pPr>
        <w:pStyle w:val="ListParagraph"/>
        <w:tabs>
          <w:tab w:val="left" w:pos="6480"/>
        </w:tabs>
        <w:ind w:left="1440"/>
        <w:jc w:val="both"/>
        <w:rPr>
          <w:rFonts w:asciiTheme="minorHAnsi" w:hAnsiTheme="minorHAnsi"/>
          <w:b/>
          <w:sz w:val="4"/>
          <w:szCs w:val="24"/>
        </w:rPr>
      </w:pPr>
    </w:p>
    <w:p w14:paraId="312094D9" w14:textId="4858E398" w:rsidR="00B34877" w:rsidRPr="00661CE1" w:rsidRDefault="00C825A7" w:rsidP="00B34877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 w:rsidRPr="00661CE1">
        <w:rPr>
          <w:rFonts w:asciiTheme="minorHAnsi" w:hAnsiTheme="minorHAnsi"/>
          <w:b/>
          <w:sz w:val="24"/>
          <w:szCs w:val="24"/>
          <w:u w:val="single"/>
        </w:rPr>
        <w:t>EMR Group</w:t>
      </w:r>
    </w:p>
    <w:p w14:paraId="49FB139C" w14:textId="3FD4AE86" w:rsidR="00B34877" w:rsidRPr="00661CE1" w:rsidRDefault="00C825A7" w:rsidP="00B34877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Welder and Mechanic</w:t>
      </w:r>
    </w:p>
    <w:p w14:paraId="402C2C27" w14:textId="41DCB167" w:rsidR="00B34877" w:rsidRPr="00661CE1" w:rsidRDefault="00C825A7" w:rsidP="008E67F8">
      <w:pPr>
        <w:pStyle w:val="ListParagraph"/>
        <w:numPr>
          <w:ilvl w:val="0"/>
          <w:numId w:val="7"/>
        </w:numPr>
        <w:tabs>
          <w:tab w:val="left" w:pos="6480"/>
        </w:tabs>
        <w:spacing w:after="120"/>
        <w:contextualSpacing w:val="0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Charles Thompson, Talent Acquisition Manager</w:t>
      </w:r>
      <w:r w:rsidR="00B34877" w:rsidRPr="00661CE1">
        <w:rPr>
          <w:rFonts w:asciiTheme="minorHAnsi" w:hAnsiTheme="minorHAnsi"/>
          <w:b/>
          <w:sz w:val="24"/>
          <w:szCs w:val="24"/>
        </w:rPr>
        <w:t>; Michael Knapps, ATR</w:t>
      </w:r>
    </w:p>
    <w:p w14:paraId="1164339F" w14:textId="77777777" w:rsidR="00DC0B48" w:rsidRPr="00661CE1" w:rsidRDefault="00DC0B48" w:rsidP="00553573">
      <w:pPr>
        <w:jc w:val="both"/>
        <w:rPr>
          <w:rFonts w:asciiTheme="minorHAnsi" w:hAnsiTheme="minorHAnsi"/>
          <w:b/>
          <w:sz w:val="24"/>
          <w:szCs w:val="24"/>
        </w:rPr>
      </w:pPr>
    </w:p>
    <w:p w14:paraId="459257BB" w14:textId="02B88258" w:rsidR="00EB1CC0" w:rsidRPr="00661CE1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69967D" w14:textId="77777777" w:rsidR="00F81DF4" w:rsidRDefault="00F81DF4" w:rsidP="00D11831">
      <w:r>
        <w:separator/>
      </w:r>
    </w:p>
  </w:endnote>
  <w:endnote w:type="continuationSeparator" w:id="0">
    <w:p w14:paraId="6321C923" w14:textId="77777777" w:rsidR="00F81DF4" w:rsidRDefault="00F81DF4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0E8BB" w14:textId="77777777" w:rsidR="00F81DF4" w:rsidRDefault="00F81DF4" w:rsidP="00D11831">
      <w:r>
        <w:separator/>
      </w:r>
    </w:p>
  </w:footnote>
  <w:footnote w:type="continuationSeparator" w:id="0">
    <w:p w14:paraId="76883BCC" w14:textId="77777777" w:rsidR="00F81DF4" w:rsidRDefault="00F81DF4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0CC2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B3F538F"/>
    <w:multiLevelType w:val="hybridMultilevel"/>
    <w:tmpl w:val="A47495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E04443A"/>
    <w:multiLevelType w:val="hybridMultilevel"/>
    <w:tmpl w:val="74C63C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5D24D4"/>
    <w:multiLevelType w:val="hybridMultilevel"/>
    <w:tmpl w:val="286030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9" w15:restartNumberingAfterBreak="0">
    <w:nsid w:val="6EE176AF"/>
    <w:multiLevelType w:val="hybridMultilevel"/>
    <w:tmpl w:val="CBFC1E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22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10"/>
  </w:num>
  <w:num w:numId="4">
    <w:abstractNumId w:val="8"/>
  </w:num>
  <w:num w:numId="5">
    <w:abstractNumId w:val="0"/>
  </w:num>
  <w:num w:numId="6">
    <w:abstractNumId w:val="4"/>
  </w:num>
  <w:num w:numId="7">
    <w:abstractNumId w:val="16"/>
  </w:num>
  <w:num w:numId="8">
    <w:abstractNumId w:val="12"/>
  </w:num>
  <w:num w:numId="9">
    <w:abstractNumId w:val="18"/>
  </w:num>
  <w:num w:numId="10">
    <w:abstractNumId w:val="23"/>
  </w:num>
  <w:num w:numId="11">
    <w:abstractNumId w:val="22"/>
  </w:num>
  <w:num w:numId="12">
    <w:abstractNumId w:val="20"/>
  </w:num>
  <w:num w:numId="13">
    <w:abstractNumId w:val="3"/>
  </w:num>
  <w:num w:numId="14">
    <w:abstractNumId w:val="13"/>
  </w:num>
  <w:num w:numId="15">
    <w:abstractNumId w:val="9"/>
  </w:num>
  <w:num w:numId="16">
    <w:abstractNumId w:val="7"/>
  </w:num>
  <w:num w:numId="17">
    <w:abstractNumId w:val="5"/>
  </w:num>
  <w:num w:numId="18">
    <w:abstractNumId w:val="15"/>
  </w:num>
  <w:num w:numId="19">
    <w:abstractNumId w:val="15"/>
  </w:num>
  <w:num w:numId="20">
    <w:abstractNumId w:val="16"/>
  </w:num>
  <w:num w:numId="21">
    <w:abstractNumId w:val="1"/>
  </w:num>
  <w:num w:numId="22">
    <w:abstractNumId w:val="15"/>
  </w:num>
  <w:num w:numId="23">
    <w:abstractNumId w:val="16"/>
  </w:num>
  <w:num w:numId="24">
    <w:abstractNumId w:val="11"/>
  </w:num>
  <w:num w:numId="25">
    <w:abstractNumId w:val="17"/>
  </w:num>
  <w:num w:numId="26">
    <w:abstractNumId w:val="14"/>
  </w:num>
  <w:num w:numId="27">
    <w:abstractNumId w:val="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A6580"/>
    <w:rsid w:val="000C5505"/>
    <w:rsid w:val="000C7E2A"/>
    <w:rsid w:val="000D4672"/>
    <w:rsid w:val="000F0804"/>
    <w:rsid w:val="000F546C"/>
    <w:rsid w:val="001001AF"/>
    <w:rsid w:val="00124485"/>
    <w:rsid w:val="001471D4"/>
    <w:rsid w:val="00153F5A"/>
    <w:rsid w:val="0019673E"/>
    <w:rsid w:val="001C280E"/>
    <w:rsid w:val="001E136B"/>
    <w:rsid w:val="00207066"/>
    <w:rsid w:val="0021657C"/>
    <w:rsid w:val="00225F84"/>
    <w:rsid w:val="002453B4"/>
    <w:rsid w:val="002467D6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94997"/>
    <w:rsid w:val="00395CAA"/>
    <w:rsid w:val="003A71C1"/>
    <w:rsid w:val="003B50B2"/>
    <w:rsid w:val="003B76AA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C6591"/>
    <w:rsid w:val="004D0D9A"/>
    <w:rsid w:val="0050593C"/>
    <w:rsid w:val="00513756"/>
    <w:rsid w:val="00513FF5"/>
    <w:rsid w:val="005237E1"/>
    <w:rsid w:val="0055045C"/>
    <w:rsid w:val="00553573"/>
    <w:rsid w:val="0058467F"/>
    <w:rsid w:val="005A7399"/>
    <w:rsid w:val="005C0EE7"/>
    <w:rsid w:val="005C461C"/>
    <w:rsid w:val="005D74AA"/>
    <w:rsid w:val="005E4B2C"/>
    <w:rsid w:val="00604D97"/>
    <w:rsid w:val="00624372"/>
    <w:rsid w:val="0065314A"/>
    <w:rsid w:val="00661CE1"/>
    <w:rsid w:val="00681234"/>
    <w:rsid w:val="00682A07"/>
    <w:rsid w:val="00686D83"/>
    <w:rsid w:val="0069673F"/>
    <w:rsid w:val="00730CE1"/>
    <w:rsid w:val="00731E7F"/>
    <w:rsid w:val="00743C34"/>
    <w:rsid w:val="00743F69"/>
    <w:rsid w:val="007475F3"/>
    <w:rsid w:val="007575BE"/>
    <w:rsid w:val="00777B88"/>
    <w:rsid w:val="00781434"/>
    <w:rsid w:val="007862BC"/>
    <w:rsid w:val="0079012E"/>
    <w:rsid w:val="00790F6F"/>
    <w:rsid w:val="007935EB"/>
    <w:rsid w:val="0080162F"/>
    <w:rsid w:val="00802C50"/>
    <w:rsid w:val="00802E09"/>
    <w:rsid w:val="0080346C"/>
    <w:rsid w:val="0082004B"/>
    <w:rsid w:val="008357F8"/>
    <w:rsid w:val="00836006"/>
    <w:rsid w:val="00851B2A"/>
    <w:rsid w:val="00876A23"/>
    <w:rsid w:val="0088156F"/>
    <w:rsid w:val="008A106C"/>
    <w:rsid w:val="008B4116"/>
    <w:rsid w:val="008C41CD"/>
    <w:rsid w:val="008D43FF"/>
    <w:rsid w:val="008E3FDB"/>
    <w:rsid w:val="008E67F8"/>
    <w:rsid w:val="008F116A"/>
    <w:rsid w:val="008F63B8"/>
    <w:rsid w:val="00901B48"/>
    <w:rsid w:val="009020E8"/>
    <w:rsid w:val="009040EF"/>
    <w:rsid w:val="0092566D"/>
    <w:rsid w:val="0094238F"/>
    <w:rsid w:val="009503BA"/>
    <w:rsid w:val="009A619B"/>
    <w:rsid w:val="009C0736"/>
    <w:rsid w:val="009C1E57"/>
    <w:rsid w:val="009D0820"/>
    <w:rsid w:val="009D286A"/>
    <w:rsid w:val="009E250F"/>
    <w:rsid w:val="00A57F31"/>
    <w:rsid w:val="00A9596D"/>
    <w:rsid w:val="00A95E30"/>
    <w:rsid w:val="00AD7842"/>
    <w:rsid w:val="00B20413"/>
    <w:rsid w:val="00B34877"/>
    <w:rsid w:val="00B43D68"/>
    <w:rsid w:val="00B53DC0"/>
    <w:rsid w:val="00B747AA"/>
    <w:rsid w:val="00B80266"/>
    <w:rsid w:val="00BA2170"/>
    <w:rsid w:val="00BB7CD6"/>
    <w:rsid w:val="00BD0118"/>
    <w:rsid w:val="00BE077F"/>
    <w:rsid w:val="00BF739A"/>
    <w:rsid w:val="00C0599A"/>
    <w:rsid w:val="00C31239"/>
    <w:rsid w:val="00C326B4"/>
    <w:rsid w:val="00C4052C"/>
    <w:rsid w:val="00C72941"/>
    <w:rsid w:val="00C825A7"/>
    <w:rsid w:val="00C90F3E"/>
    <w:rsid w:val="00C96E91"/>
    <w:rsid w:val="00CA18EF"/>
    <w:rsid w:val="00CA4FB7"/>
    <w:rsid w:val="00CB3201"/>
    <w:rsid w:val="00CB777F"/>
    <w:rsid w:val="00CF482E"/>
    <w:rsid w:val="00CF5CCB"/>
    <w:rsid w:val="00D03358"/>
    <w:rsid w:val="00D04C7C"/>
    <w:rsid w:val="00D10900"/>
    <w:rsid w:val="00D11831"/>
    <w:rsid w:val="00D11971"/>
    <w:rsid w:val="00D242C2"/>
    <w:rsid w:val="00D37AC2"/>
    <w:rsid w:val="00D37B43"/>
    <w:rsid w:val="00D4046B"/>
    <w:rsid w:val="00D42E5B"/>
    <w:rsid w:val="00D5572B"/>
    <w:rsid w:val="00D74E08"/>
    <w:rsid w:val="00D82973"/>
    <w:rsid w:val="00DA060B"/>
    <w:rsid w:val="00DA38C6"/>
    <w:rsid w:val="00DB7490"/>
    <w:rsid w:val="00DC0B48"/>
    <w:rsid w:val="00DD5CD3"/>
    <w:rsid w:val="00DD7A7C"/>
    <w:rsid w:val="00DE389E"/>
    <w:rsid w:val="00DE7FA9"/>
    <w:rsid w:val="00DF3BCC"/>
    <w:rsid w:val="00E212C1"/>
    <w:rsid w:val="00E22B94"/>
    <w:rsid w:val="00E325E1"/>
    <w:rsid w:val="00E332B7"/>
    <w:rsid w:val="00E33D76"/>
    <w:rsid w:val="00E6275B"/>
    <w:rsid w:val="00E84172"/>
    <w:rsid w:val="00EA206D"/>
    <w:rsid w:val="00EB1CC0"/>
    <w:rsid w:val="00ED2426"/>
    <w:rsid w:val="00EE11CE"/>
    <w:rsid w:val="00EE3983"/>
    <w:rsid w:val="00EF60FF"/>
    <w:rsid w:val="00F139FF"/>
    <w:rsid w:val="00F31A70"/>
    <w:rsid w:val="00F443B9"/>
    <w:rsid w:val="00F476AF"/>
    <w:rsid w:val="00F52EEE"/>
    <w:rsid w:val="00F72087"/>
    <w:rsid w:val="00F815DF"/>
    <w:rsid w:val="00F81DF4"/>
    <w:rsid w:val="00FD4D57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CC822F94-FF2B-4544-8043-400977F0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9</cp:revision>
  <cp:lastPrinted>2019-08-13T20:24:00Z</cp:lastPrinted>
  <dcterms:created xsi:type="dcterms:W3CDTF">2020-01-17T19:51:00Z</dcterms:created>
  <dcterms:modified xsi:type="dcterms:W3CDTF">2020-01-21T21:02:00Z</dcterms:modified>
</cp:coreProperties>
</file>